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9630"/>
      </w:tblGrid>
      <w:tr w:rsidR="00602F7D" w:rsidRPr="001C2AAC" w14:paraId="2B40EB18" w14:textId="77777777" w:rsidTr="00602F7D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14:paraId="741D833F" w14:textId="77777777" w:rsidR="00602F7D" w:rsidRPr="001C2AAC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4C124C" w:rsidRPr="001C2AAC" w14:paraId="3F5C1DBB" w14:textId="77777777">
        <w:trPr>
          <w:trHeight w:val="290"/>
        </w:trPr>
        <w:tc>
          <w:tcPr>
            <w:tcW w:w="3155" w:type="dxa"/>
          </w:tcPr>
          <w:p w14:paraId="7487BE13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3CE40" w14:textId="77777777" w:rsidR="004C124C" w:rsidRPr="001C2AAC" w:rsidRDefault="00141BC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1BC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ian Journal of Research in Zoology</w:t>
            </w:r>
          </w:p>
        </w:tc>
      </w:tr>
      <w:tr w:rsidR="004C124C" w:rsidRPr="001C2AAC" w14:paraId="39ECA71F" w14:textId="77777777">
        <w:trPr>
          <w:trHeight w:val="290"/>
        </w:trPr>
        <w:tc>
          <w:tcPr>
            <w:tcW w:w="3155" w:type="dxa"/>
          </w:tcPr>
          <w:p w14:paraId="4BED566A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90549" w14:textId="77777777" w:rsidR="004C124C" w:rsidRPr="001C2AAC" w:rsidRDefault="00141BC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1BC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5/AJRIZ/149980</w:t>
            </w:r>
          </w:p>
        </w:tc>
      </w:tr>
      <w:tr w:rsidR="004C124C" w:rsidRPr="001C2AAC" w14:paraId="67253DBD" w14:textId="77777777">
        <w:trPr>
          <w:trHeight w:val="650"/>
        </w:trPr>
        <w:tc>
          <w:tcPr>
            <w:tcW w:w="3155" w:type="dxa"/>
          </w:tcPr>
          <w:p w14:paraId="46D435CA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562064F1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43B" w14:textId="77777777" w:rsidR="004C124C" w:rsidRPr="001C2AAC" w:rsidRDefault="00141B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41BC3">
              <w:rPr>
                <w:rFonts w:ascii="Arial" w:hAnsi="Arial" w:cs="Arial"/>
                <w:b/>
                <w:sz w:val="20"/>
                <w:szCs w:val="20"/>
                <w:lang w:val="en-GB"/>
              </w:rPr>
              <w:t>Patterns and Drivers of Livestock Depredation in Human-Wildlife Conflict Zones: A Case Study from Valmiki Tiger Reserve, India</w:t>
            </w:r>
          </w:p>
        </w:tc>
      </w:tr>
      <w:tr w:rsidR="004C124C" w:rsidRPr="001C2AAC" w14:paraId="16E3078C" w14:textId="77777777">
        <w:trPr>
          <w:trHeight w:val="650"/>
        </w:trPr>
        <w:tc>
          <w:tcPr>
            <w:tcW w:w="3155" w:type="dxa"/>
          </w:tcPr>
          <w:p w14:paraId="1ABE617E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14AECC7C" w14:textId="77777777" w:rsidR="004C124C" w:rsidRPr="001C2AAC" w:rsidRDefault="004C124C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Ar</w:t>
            </w:r>
            <w:r w:rsidR="001C60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icle</w:t>
            </w: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CE2" w14:textId="77777777" w:rsidR="004C124C" w:rsidRPr="001C2AAC" w:rsidRDefault="004C12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1EA5373D" w14:textId="77777777" w:rsidR="00037D52" w:rsidRPr="001C2A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44ED89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597A75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1C2AAC" w14:paraId="75B1E050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71BBC49A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4B722994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4E63511D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43F75D31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03BEEBA8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5EEEA8CA" w14:textId="77777777" w:rsidTr="001B28BB">
        <w:tc>
          <w:tcPr>
            <w:tcW w:w="8280" w:type="dxa"/>
          </w:tcPr>
          <w:p w14:paraId="532BB182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1C2AAC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4E459840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1C2AAC" w14:paraId="09B4403E" w14:textId="77777777" w:rsidTr="001B28BB">
        <w:trPr>
          <w:trHeight w:val="2075"/>
        </w:trPr>
        <w:tc>
          <w:tcPr>
            <w:tcW w:w="8280" w:type="dxa"/>
          </w:tcPr>
          <w:p w14:paraId="4AD4305E" w14:textId="6A3CF847" w:rsidR="00A3094A" w:rsidRDefault="002142E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able </w:t>
            </w:r>
            <w:r w:rsidR="00DF7E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 and 6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column of scientific names of species, it should be written in italics (or as the Journal allowed it as is). </w:t>
            </w:r>
          </w:p>
          <w:p w14:paraId="2E3C9F07" w14:textId="77777777" w:rsidR="00A3094A" w:rsidRDefault="00A3094A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BAA41C3" w14:textId="77777777" w:rsidR="001B28BB" w:rsidRDefault="002142E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 names </w:t>
            </w:r>
            <w:r w:rsidR="00DF7E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und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body of the article should be check</w:t>
            </w:r>
            <w:r w:rsidR="00DF7E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A309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 consistency on the proper writing of scientific names</w:t>
            </w:r>
            <w:r w:rsidR="00DF7E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italized and underlined)</w:t>
            </w:r>
          </w:p>
          <w:p w14:paraId="531E685D" w14:textId="77777777" w:rsidR="002A7017" w:rsidRDefault="002A7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CE298C" w14:textId="13CB8DC7" w:rsidR="002A7017" w:rsidRPr="001C2AAC" w:rsidRDefault="002A7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622" w:type="dxa"/>
          </w:tcPr>
          <w:p w14:paraId="741CA35E" w14:textId="77777777" w:rsidR="001B28BB" w:rsidRPr="001C2AAC" w:rsidRDefault="001B28BB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3113DFF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8457AC" w14:textId="77777777" w:rsidR="00E517D9" w:rsidRPr="001C2AAC" w:rsidRDefault="00E517D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243AE0" w14:textId="77777777" w:rsidR="00E517D9" w:rsidRPr="001C2AAC" w:rsidRDefault="00E517D9" w:rsidP="0084480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98"/>
        <w:gridCol w:w="8640"/>
      </w:tblGrid>
      <w:tr w:rsidR="001B28BB" w:rsidRPr="001C2AAC" w14:paraId="61DA5B01" w14:textId="77777777" w:rsidTr="00125C9D">
        <w:tc>
          <w:tcPr>
            <w:tcW w:w="16938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7199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T  3: Objective Evaluation:</w:t>
            </w:r>
          </w:p>
          <w:p w14:paraId="3159ECB3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B28BB" w:rsidRPr="001C2AAC" w14:paraId="5632C26C" w14:textId="77777777" w:rsidTr="00125C9D">
        <w:tc>
          <w:tcPr>
            <w:tcW w:w="82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1640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C4368" w14:textId="77777777" w:rsidR="001B28BB" w:rsidRPr="001C2AAC" w:rsidRDefault="001B28BB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MARKS for this  REVISED manuscript</w:t>
            </w:r>
          </w:p>
        </w:tc>
      </w:tr>
      <w:tr w:rsidR="001B28BB" w:rsidRPr="001C2AAC" w14:paraId="517991C6" w14:textId="77777777" w:rsidTr="00125C9D">
        <w:tc>
          <w:tcPr>
            <w:tcW w:w="82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99AAC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 REVISED manuscript </w:t>
            </w:r>
          </w:p>
          <w:p w14:paraId="2C8FB8D7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20B2C96E" w14:textId="77777777" w:rsidR="001B28BB" w:rsidRPr="001C2AAC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64C0B" w14:textId="77777777" w:rsidR="009C2C46" w:rsidRDefault="009C2C46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  <w:p w14:paraId="05E632B8" w14:textId="2D4F0101" w:rsidR="001B28BB" w:rsidRPr="001C2AAC" w:rsidRDefault="001B28BB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C2A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B346155" w14:textId="77777777" w:rsidR="001B28BB" w:rsidRPr="001C2AAC" w:rsidRDefault="00D659BE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Accept (</w:t>
            </w:r>
            <w:r w:rsidR="00125C9D" w:rsidRPr="001C2AAC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="001B28BB" w:rsidRPr="001C2AAC">
              <w:rPr>
                <w:rFonts w:ascii="Arial" w:hAnsi="Arial" w:cs="Arial"/>
                <w:sz w:val="20"/>
                <w:szCs w:val="20"/>
                <w:lang w:val="en-GB"/>
              </w:rPr>
              <w:t>-10)</w:t>
            </w:r>
          </w:p>
          <w:p w14:paraId="5386E553" w14:textId="77777777" w:rsidR="001B28BB" w:rsidRPr="001C2AAC" w:rsidRDefault="00D659BE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Revision required: (</w:t>
            </w:r>
            <w:r w:rsidR="00125C9D" w:rsidRPr="001C2AAC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1B28BB" w:rsidRPr="001C2AAC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125C9D" w:rsidRPr="001C2AAC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="001B28BB" w:rsidRPr="001C2AAC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14:paraId="79188D45" w14:textId="77777777" w:rsidR="001B28BB" w:rsidRPr="001C2AAC" w:rsidRDefault="001B28BB" w:rsidP="00125C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Rejected: (</w:t>
            </w:r>
            <w:r w:rsidR="006F1DB0" w:rsidRPr="001C2AAC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125C9D" w:rsidRPr="001C2AAC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Pr="001C2AAC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EBD48" w14:textId="343B8D12" w:rsidR="001B28BB" w:rsidRDefault="009C2C46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8</w:t>
            </w:r>
          </w:p>
          <w:p w14:paraId="6CE21DA3" w14:textId="77777777" w:rsidR="00A3094A" w:rsidRDefault="00A3094A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DF09464" w14:textId="69A62F71" w:rsidR="00A3094A" w:rsidRPr="001C2AAC" w:rsidRDefault="009C2C46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 incorporates the suggested supplemental info regarding human-wildlife conflict</w:t>
            </w:r>
            <w:r w:rsidR="006F6B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discussion</w:t>
            </w:r>
            <w:r w:rsidR="00A309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</w:tr>
    </w:tbl>
    <w:p w14:paraId="3FDA43C7" w14:textId="77777777" w:rsidR="001B28BB" w:rsidRPr="001C2AAC" w:rsidRDefault="001B28BB" w:rsidP="001B28BB">
      <w:pPr>
        <w:rPr>
          <w:rFonts w:ascii="Arial" w:hAnsi="Arial" w:cs="Arial"/>
          <w:sz w:val="20"/>
          <w:szCs w:val="20"/>
          <w:lang w:val="en-GB"/>
        </w:rPr>
      </w:pPr>
    </w:p>
    <w:p w14:paraId="336703E2" w14:textId="77777777" w:rsidR="001B28BB" w:rsidRPr="001C2AAC" w:rsidRDefault="001B28BB" w:rsidP="001B28BB">
      <w:pPr>
        <w:rPr>
          <w:rFonts w:ascii="Arial" w:hAnsi="Arial" w:cs="Arial"/>
          <w:sz w:val="20"/>
          <w:szCs w:val="20"/>
          <w:lang w:val="en-GB"/>
        </w:rPr>
      </w:pPr>
    </w:p>
    <w:p w14:paraId="120CBFBC" w14:textId="77777777" w:rsidR="001B28BB" w:rsidRPr="001C2AAC" w:rsidRDefault="001B28BB" w:rsidP="001B28BB">
      <w:pPr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0E243F7B" w14:textId="77777777" w:rsidR="0084480E" w:rsidRPr="001C2AAC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1C2AAC" w:rsidSect="00067679">
      <w:headerReference w:type="default" r:id="rId8"/>
      <w:footerReference w:type="default" r:id="rId9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54C57" w14:textId="77777777" w:rsidR="007C0118" w:rsidRPr="0000007A" w:rsidRDefault="007C0118" w:rsidP="0099583E">
      <w:r>
        <w:separator/>
      </w:r>
    </w:p>
  </w:endnote>
  <w:endnote w:type="continuationSeparator" w:id="0">
    <w:p w14:paraId="7EF61ED5" w14:textId="77777777" w:rsidR="007C0118" w:rsidRPr="0000007A" w:rsidRDefault="007C011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F0040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6333BB" w14:textId="77777777" w:rsidR="007C0118" w:rsidRPr="0000007A" w:rsidRDefault="007C0118" w:rsidP="0099583E">
      <w:r>
        <w:separator/>
      </w:r>
    </w:p>
  </w:footnote>
  <w:footnote w:type="continuationSeparator" w:id="0">
    <w:p w14:paraId="75EA0B25" w14:textId="77777777" w:rsidR="007C0118" w:rsidRPr="0000007A" w:rsidRDefault="007C011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3028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3E457D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A0A0A46" w14:textId="77777777" w:rsidR="00B62F41" w:rsidRDefault="00EF0208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SDI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8701">
    <w:abstractNumId w:val="3"/>
  </w:num>
  <w:num w:numId="2" w16cid:durableId="1583224522">
    <w:abstractNumId w:val="7"/>
  </w:num>
  <w:num w:numId="3" w16cid:durableId="1841650550">
    <w:abstractNumId w:val="6"/>
  </w:num>
  <w:num w:numId="4" w16cid:durableId="443156537">
    <w:abstractNumId w:val="8"/>
  </w:num>
  <w:num w:numId="5" w16cid:durableId="385104035">
    <w:abstractNumId w:val="5"/>
  </w:num>
  <w:num w:numId="6" w16cid:durableId="238177406">
    <w:abstractNumId w:val="0"/>
  </w:num>
  <w:num w:numId="7" w16cid:durableId="1087461199">
    <w:abstractNumId w:val="1"/>
  </w:num>
  <w:num w:numId="8" w16cid:durableId="676082248">
    <w:abstractNumId w:val="11"/>
  </w:num>
  <w:num w:numId="9" w16cid:durableId="532693666">
    <w:abstractNumId w:val="9"/>
  </w:num>
  <w:num w:numId="10" w16cid:durableId="2111660731">
    <w:abstractNumId w:val="4"/>
  </w:num>
  <w:num w:numId="11" w16cid:durableId="1576671601">
    <w:abstractNumId w:val="10"/>
  </w:num>
  <w:num w:numId="12" w16cid:durableId="1056976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MLI0N7Q0NDAxMTZS0lEKTi0uzszPAykwqgUAhtFKMCwAAAA="/>
  </w:docVars>
  <w:rsids>
    <w:rsidRoot w:val="0000007A"/>
    <w:rsid w:val="0000007A"/>
    <w:rsid w:val="00010403"/>
    <w:rsid w:val="00012C8B"/>
    <w:rsid w:val="000234E1"/>
    <w:rsid w:val="00037D52"/>
    <w:rsid w:val="000450FC"/>
    <w:rsid w:val="00050460"/>
    <w:rsid w:val="0006257C"/>
    <w:rsid w:val="00067679"/>
    <w:rsid w:val="000740F2"/>
    <w:rsid w:val="00075956"/>
    <w:rsid w:val="0008092F"/>
    <w:rsid w:val="00084D7C"/>
    <w:rsid w:val="00095A59"/>
    <w:rsid w:val="000A0B54"/>
    <w:rsid w:val="000A6F41"/>
    <w:rsid w:val="000B4EE5"/>
    <w:rsid w:val="000B74A1"/>
    <w:rsid w:val="000B757E"/>
    <w:rsid w:val="000C1F58"/>
    <w:rsid w:val="000C3B7E"/>
    <w:rsid w:val="000D163F"/>
    <w:rsid w:val="000D42F7"/>
    <w:rsid w:val="000F060C"/>
    <w:rsid w:val="00101322"/>
    <w:rsid w:val="00125C9D"/>
    <w:rsid w:val="00141BC3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AAC"/>
    <w:rsid w:val="001C60CE"/>
    <w:rsid w:val="001D3A1D"/>
    <w:rsid w:val="001F24FF"/>
    <w:rsid w:val="002011F3"/>
    <w:rsid w:val="00204C9F"/>
    <w:rsid w:val="002105F7"/>
    <w:rsid w:val="002142EF"/>
    <w:rsid w:val="0022369C"/>
    <w:rsid w:val="0023696A"/>
    <w:rsid w:val="0025366D"/>
    <w:rsid w:val="00275984"/>
    <w:rsid w:val="00284F96"/>
    <w:rsid w:val="00293482"/>
    <w:rsid w:val="002A7017"/>
    <w:rsid w:val="002E2339"/>
    <w:rsid w:val="002E6D86"/>
    <w:rsid w:val="002F7B58"/>
    <w:rsid w:val="003100A3"/>
    <w:rsid w:val="003149B2"/>
    <w:rsid w:val="003323A9"/>
    <w:rsid w:val="00335733"/>
    <w:rsid w:val="003462B1"/>
    <w:rsid w:val="003A04E7"/>
    <w:rsid w:val="003A6E1A"/>
    <w:rsid w:val="003B2172"/>
    <w:rsid w:val="003E0FB1"/>
    <w:rsid w:val="003E746A"/>
    <w:rsid w:val="0044519B"/>
    <w:rsid w:val="00457AB1"/>
    <w:rsid w:val="004C124C"/>
    <w:rsid w:val="004C2095"/>
    <w:rsid w:val="004D2E36"/>
    <w:rsid w:val="004D4D31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C25A0"/>
    <w:rsid w:val="005E3C35"/>
    <w:rsid w:val="00602F7D"/>
    <w:rsid w:val="00605952"/>
    <w:rsid w:val="00624032"/>
    <w:rsid w:val="00663792"/>
    <w:rsid w:val="006C2FAE"/>
    <w:rsid w:val="006C3797"/>
    <w:rsid w:val="006E7D6E"/>
    <w:rsid w:val="006F1DB0"/>
    <w:rsid w:val="006F6B1B"/>
    <w:rsid w:val="007029E0"/>
    <w:rsid w:val="00707BE1"/>
    <w:rsid w:val="007238EB"/>
    <w:rsid w:val="007317C3"/>
    <w:rsid w:val="0073538B"/>
    <w:rsid w:val="00766889"/>
    <w:rsid w:val="00767F8C"/>
    <w:rsid w:val="007B23D3"/>
    <w:rsid w:val="007C0118"/>
    <w:rsid w:val="007D0246"/>
    <w:rsid w:val="007D47B6"/>
    <w:rsid w:val="007F5873"/>
    <w:rsid w:val="00815E73"/>
    <w:rsid w:val="00815F94"/>
    <w:rsid w:val="008222CE"/>
    <w:rsid w:val="00825DC9"/>
    <w:rsid w:val="0082676D"/>
    <w:rsid w:val="00837D24"/>
    <w:rsid w:val="0084480E"/>
    <w:rsid w:val="00846F1F"/>
    <w:rsid w:val="008911BD"/>
    <w:rsid w:val="008D020E"/>
    <w:rsid w:val="008D42ED"/>
    <w:rsid w:val="008F36E4"/>
    <w:rsid w:val="009553EC"/>
    <w:rsid w:val="00961A33"/>
    <w:rsid w:val="00982766"/>
    <w:rsid w:val="0099583E"/>
    <w:rsid w:val="009A0242"/>
    <w:rsid w:val="009A59ED"/>
    <w:rsid w:val="009C2C46"/>
    <w:rsid w:val="009C5642"/>
    <w:rsid w:val="009E6A30"/>
    <w:rsid w:val="009F29EB"/>
    <w:rsid w:val="00A12C83"/>
    <w:rsid w:val="00A3094A"/>
    <w:rsid w:val="00A37864"/>
    <w:rsid w:val="00A37DE3"/>
    <w:rsid w:val="00A519D1"/>
    <w:rsid w:val="00A65C50"/>
    <w:rsid w:val="00AA34D1"/>
    <w:rsid w:val="00AA41B3"/>
    <w:rsid w:val="00AB1ED6"/>
    <w:rsid w:val="00AC1349"/>
    <w:rsid w:val="00B22FE6"/>
    <w:rsid w:val="00B62F41"/>
    <w:rsid w:val="00BA1AB3"/>
    <w:rsid w:val="00BA6421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84097"/>
    <w:rsid w:val="00CB429B"/>
    <w:rsid w:val="00CC5635"/>
    <w:rsid w:val="00CD093E"/>
    <w:rsid w:val="00CD1556"/>
    <w:rsid w:val="00CD1FD7"/>
    <w:rsid w:val="00D17979"/>
    <w:rsid w:val="00D4782A"/>
    <w:rsid w:val="00D659BE"/>
    <w:rsid w:val="00D7603E"/>
    <w:rsid w:val="00DA41F5"/>
    <w:rsid w:val="00DC1D81"/>
    <w:rsid w:val="00DF7ED2"/>
    <w:rsid w:val="00E451EA"/>
    <w:rsid w:val="00E517D9"/>
    <w:rsid w:val="00E57F4B"/>
    <w:rsid w:val="00E63889"/>
    <w:rsid w:val="00E972A7"/>
    <w:rsid w:val="00EB3457"/>
    <w:rsid w:val="00EB3E91"/>
    <w:rsid w:val="00EB782A"/>
    <w:rsid w:val="00EC4A03"/>
    <w:rsid w:val="00EC6894"/>
    <w:rsid w:val="00ED6B12"/>
    <w:rsid w:val="00EF0208"/>
    <w:rsid w:val="00EF326D"/>
    <w:rsid w:val="00F27ED4"/>
    <w:rsid w:val="00F31F98"/>
    <w:rsid w:val="00F3669D"/>
    <w:rsid w:val="00F405F8"/>
    <w:rsid w:val="00F4700F"/>
    <w:rsid w:val="00F573EA"/>
    <w:rsid w:val="00F92C09"/>
    <w:rsid w:val="00FA3663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0206FF"/>
  <w15:chartTrackingRefBased/>
  <w15:docId w15:val="{56AFFD05-0895-4869-B880-6E3C07303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61A9A-76F6-410D-B9E3-E6F8D14DB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anny Babera</cp:lastModifiedBy>
  <cp:revision>3</cp:revision>
  <dcterms:created xsi:type="dcterms:W3CDTF">2025-12-28T07:02:00Z</dcterms:created>
  <dcterms:modified xsi:type="dcterms:W3CDTF">2025-12-28T07:19:00Z</dcterms:modified>
</cp:coreProperties>
</file>